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6F53C2" w14:textId="07223B5A" w:rsidR="00FE2EBC" w:rsidRPr="000807EC" w:rsidRDefault="007D66E5" w:rsidP="00FE2EBC">
      <w:pPr>
        <w:pBdr>
          <w:bottom w:val="single" w:sz="18" w:space="0" w:color="auto"/>
        </w:pBd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44"/>
          <w:szCs w:val="44"/>
        </w:rPr>
        <w:t>Mary L.</w:t>
      </w:r>
      <w:r w:rsidR="00FE2EBC" w:rsidRPr="000807EC">
        <w:rPr>
          <w:rFonts w:ascii="Times New Roman" w:hAnsi="Times New Roman" w:cs="Times New Roman"/>
          <w:b/>
          <w:sz w:val="44"/>
          <w:szCs w:val="44"/>
        </w:rPr>
        <w:t xml:space="preserve"> Creighton</w:t>
      </w:r>
      <w:r w:rsidR="00FE2EBC" w:rsidRPr="000807EC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="00FE2EBC" w:rsidRPr="000807EC">
        <w:rPr>
          <w:rFonts w:ascii="Times New Roman" w:hAnsi="Times New Roman" w:cs="Times New Roman"/>
        </w:rPr>
        <w:t xml:space="preserve">402-280-2722 | </w:t>
      </w:r>
      <w:r>
        <w:rPr>
          <w:rFonts w:ascii="Times New Roman" w:hAnsi="Times New Roman" w:cs="Times New Roman"/>
        </w:rPr>
        <w:t>mary</w:t>
      </w:r>
      <w:r w:rsidR="00FE2EBC" w:rsidRPr="000807EC">
        <w:rPr>
          <w:rFonts w:ascii="Times New Roman" w:hAnsi="Times New Roman" w:cs="Times New Roman"/>
        </w:rPr>
        <w:t>creighton@creighton.edu | linkedin.com/in/</w:t>
      </w:r>
      <w:proofErr w:type="spellStart"/>
      <w:r>
        <w:rPr>
          <w:rFonts w:ascii="Times New Roman" w:hAnsi="Times New Roman" w:cs="Times New Roman"/>
        </w:rPr>
        <w:t>mary</w:t>
      </w:r>
      <w:r w:rsidR="00FE2EBC" w:rsidRPr="000807EC">
        <w:rPr>
          <w:rFonts w:ascii="Times New Roman" w:hAnsi="Times New Roman" w:cs="Times New Roman"/>
        </w:rPr>
        <w:t>creighton</w:t>
      </w:r>
      <w:proofErr w:type="spellEnd"/>
    </w:p>
    <w:p w14:paraId="08ED0A67" w14:textId="77777777" w:rsidR="00FE2EBC" w:rsidRPr="000807EC" w:rsidRDefault="00FE2EBC" w:rsidP="00FE2EBC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8B4CB7E" w14:textId="77777777" w:rsidR="00FE2EBC" w:rsidRPr="000807EC" w:rsidRDefault="00FE2EBC" w:rsidP="00FE2EBC">
      <w:pPr>
        <w:pBdr>
          <w:bottom w:val="single" w:sz="4" w:space="1" w:color="auto"/>
        </w:pBd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807EC">
        <w:rPr>
          <w:rFonts w:ascii="Times New Roman" w:hAnsi="Times New Roman" w:cs="Times New Roman"/>
          <w:b/>
          <w:bCs/>
          <w:sz w:val="24"/>
          <w:szCs w:val="24"/>
        </w:rPr>
        <w:t>EDUCATION</w:t>
      </w:r>
    </w:p>
    <w:p w14:paraId="1AEF4B7C" w14:textId="77777777" w:rsidR="00FE2EBC" w:rsidRPr="000807EC" w:rsidRDefault="00FE2EBC" w:rsidP="00FE2EBC">
      <w:pPr>
        <w:tabs>
          <w:tab w:val="right" w:pos="10800"/>
        </w:tabs>
        <w:spacing w:after="0" w:line="240" w:lineRule="auto"/>
        <w:contextualSpacing/>
        <w:rPr>
          <w:rFonts w:ascii="Times New Roman" w:hAnsi="Times New Roman" w:cs="Times New Roman"/>
        </w:rPr>
      </w:pPr>
      <w:r w:rsidRPr="000807EC">
        <w:rPr>
          <w:rFonts w:ascii="Times New Roman" w:hAnsi="Times New Roman" w:cs="Times New Roman"/>
          <w:b/>
        </w:rPr>
        <w:t>Creighton University</w:t>
      </w:r>
      <w:r w:rsidRPr="000807EC">
        <w:rPr>
          <w:rFonts w:ascii="Times New Roman" w:hAnsi="Times New Roman" w:cs="Times New Roman"/>
        </w:rPr>
        <w:t xml:space="preserve"> – Omaha, NE</w:t>
      </w:r>
      <w:r w:rsidRPr="000807EC">
        <w:rPr>
          <w:rFonts w:ascii="Times New Roman" w:hAnsi="Times New Roman" w:cs="Times New Roman"/>
        </w:rPr>
        <w:tab/>
        <w:t>May 20XX</w:t>
      </w:r>
    </w:p>
    <w:p w14:paraId="692F9C0D" w14:textId="55D4A113" w:rsidR="00FE2EBC" w:rsidRPr="000807EC" w:rsidRDefault="00FE2EBC" w:rsidP="00FE2EBC">
      <w:pPr>
        <w:tabs>
          <w:tab w:val="right" w:pos="10800"/>
        </w:tabs>
        <w:spacing w:after="0" w:line="240" w:lineRule="auto"/>
        <w:contextualSpacing/>
        <w:rPr>
          <w:rFonts w:ascii="Times New Roman" w:hAnsi="Times New Roman" w:cs="Times New Roman"/>
          <w:i/>
          <w:iCs/>
        </w:rPr>
      </w:pPr>
      <w:r w:rsidRPr="000807EC">
        <w:rPr>
          <w:rFonts w:ascii="Times New Roman" w:hAnsi="Times New Roman" w:cs="Times New Roman"/>
          <w:i/>
        </w:rPr>
        <w:t xml:space="preserve">Bachelor of Science in </w:t>
      </w:r>
      <w:r w:rsidR="0077142D">
        <w:rPr>
          <w:rFonts w:ascii="Times New Roman" w:hAnsi="Times New Roman" w:cs="Times New Roman"/>
          <w:i/>
        </w:rPr>
        <w:t>Computer Science</w:t>
      </w:r>
      <w:r w:rsidR="0077142D">
        <w:rPr>
          <w:rFonts w:ascii="Times New Roman" w:hAnsi="Times New Roman" w:cs="Times New Roman"/>
          <w:iCs/>
        </w:rPr>
        <w:tab/>
      </w:r>
      <w:r w:rsidRPr="000807EC">
        <w:rPr>
          <w:rFonts w:ascii="Times New Roman" w:hAnsi="Times New Roman" w:cs="Times New Roman"/>
          <w:iCs/>
        </w:rPr>
        <w:t>GPA: 3.</w:t>
      </w:r>
      <w:r w:rsidR="00D265CF">
        <w:rPr>
          <w:rFonts w:ascii="Times New Roman" w:hAnsi="Times New Roman" w:cs="Times New Roman"/>
          <w:iCs/>
        </w:rPr>
        <w:t>XX</w:t>
      </w:r>
      <w:r w:rsidRPr="000807EC">
        <w:rPr>
          <w:rFonts w:ascii="Times New Roman" w:hAnsi="Times New Roman" w:cs="Times New Roman"/>
        </w:rPr>
        <w:t xml:space="preserve"> </w:t>
      </w:r>
    </w:p>
    <w:p w14:paraId="62828DEA" w14:textId="29CD96BD" w:rsidR="00FE2EBC" w:rsidRDefault="0077142D" w:rsidP="00FE2EBC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0807EC">
        <w:rPr>
          <w:rFonts w:ascii="Times New Roman" w:hAnsi="Times New Roman" w:cs="Times New Roman"/>
        </w:rPr>
        <w:t>Minors in Communication Studies and Business Administration</w:t>
      </w:r>
    </w:p>
    <w:p w14:paraId="0E77ED0C" w14:textId="77777777" w:rsidR="0077142D" w:rsidRPr="000807EC" w:rsidRDefault="0077142D" w:rsidP="00FE2EBC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458B3920" w14:textId="77777777" w:rsidR="00FE2EBC" w:rsidRPr="000807EC" w:rsidRDefault="00FE2EBC" w:rsidP="00FE2EBC">
      <w:pPr>
        <w:tabs>
          <w:tab w:val="right" w:pos="10800"/>
        </w:tabs>
        <w:spacing w:after="0" w:line="240" w:lineRule="auto"/>
        <w:contextualSpacing/>
        <w:rPr>
          <w:rFonts w:ascii="Times New Roman" w:hAnsi="Times New Roman" w:cs="Times New Roman"/>
        </w:rPr>
      </w:pPr>
      <w:r w:rsidRPr="000807EC">
        <w:rPr>
          <w:rFonts w:ascii="Times New Roman" w:hAnsi="Times New Roman" w:cs="Times New Roman"/>
          <w:b/>
        </w:rPr>
        <w:t>University of Queensland</w:t>
      </w:r>
      <w:r w:rsidRPr="000807EC">
        <w:rPr>
          <w:rFonts w:ascii="Times New Roman" w:hAnsi="Times New Roman" w:cs="Times New Roman"/>
          <w:bCs/>
        </w:rPr>
        <w:t xml:space="preserve"> – Brisbane, Queensland, Australia</w:t>
      </w:r>
      <w:r w:rsidRPr="000807EC">
        <w:rPr>
          <w:rFonts w:ascii="Times New Roman" w:hAnsi="Times New Roman" w:cs="Times New Roman"/>
        </w:rPr>
        <w:tab/>
        <w:t>Fall 20XX</w:t>
      </w:r>
    </w:p>
    <w:p w14:paraId="3D2A96C4" w14:textId="77777777" w:rsidR="00EA5424" w:rsidRDefault="00FE2EBC" w:rsidP="00FE2EBC">
      <w:pPr>
        <w:tabs>
          <w:tab w:val="right" w:pos="10800"/>
        </w:tabs>
        <w:spacing w:after="0" w:line="240" w:lineRule="auto"/>
        <w:contextualSpacing/>
        <w:rPr>
          <w:rFonts w:ascii="Times New Roman" w:hAnsi="Times New Roman" w:cs="Times New Roman"/>
          <w:iCs/>
        </w:rPr>
      </w:pPr>
      <w:r w:rsidRPr="000807EC">
        <w:rPr>
          <w:rFonts w:ascii="Times New Roman" w:hAnsi="Times New Roman" w:cs="Times New Roman"/>
          <w:i/>
        </w:rPr>
        <w:t>Study Abroad Program</w:t>
      </w:r>
    </w:p>
    <w:p w14:paraId="091B68C7" w14:textId="5666B495" w:rsidR="00FE2EBC" w:rsidRPr="000807EC" w:rsidRDefault="00FE2EBC" w:rsidP="00FE2EBC">
      <w:pPr>
        <w:tabs>
          <w:tab w:val="right" w:pos="10800"/>
        </w:tabs>
        <w:spacing w:after="0" w:line="240" w:lineRule="auto"/>
        <w:contextualSpacing/>
        <w:rPr>
          <w:rFonts w:ascii="Times New Roman" w:hAnsi="Times New Roman" w:cs="Times New Roman"/>
        </w:rPr>
      </w:pPr>
      <w:r w:rsidRPr="000807EC">
        <w:rPr>
          <w:rFonts w:ascii="Times New Roman" w:hAnsi="Times New Roman" w:cs="Times New Roman"/>
          <w:iCs/>
        </w:rPr>
        <w:tab/>
      </w:r>
      <w:r w:rsidRPr="000807EC">
        <w:rPr>
          <w:rFonts w:ascii="Times New Roman" w:hAnsi="Times New Roman" w:cs="Times New Roman"/>
        </w:rPr>
        <w:t xml:space="preserve"> </w:t>
      </w:r>
    </w:p>
    <w:p w14:paraId="7B8F6033" w14:textId="77777777" w:rsidR="00FE2EBC" w:rsidRPr="000807EC" w:rsidRDefault="00FE2EBC" w:rsidP="00FE2EBC">
      <w:pPr>
        <w:pBdr>
          <w:bottom w:val="single" w:sz="4" w:space="1" w:color="auto"/>
        </w:pBd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807EC">
        <w:rPr>
          <w:rFonts w:ascii="Times New Roman" w:hAnsi="Times New Roman" w:cs="Times New Roman"/>
          <w:b/>
          <w:bCs/>
          <w:sz w:val="24"/>
          <w:szCs w:val="24"/>
        </w:rPr>
        <w:t>RELEVANT EXPERIENCE</w:t>
      </w:r>
    </w:p>
    <w:p w14:paraId="466A706D" w14:textId="33F44224" w:rsidR="00FE2EBC" w:rsidRPr="000807EC" w:rsidRDefault="00FB46D3" w:rsidP="00FE2EBC">
      <w:pPr>
        <w:tabs>
          <w:tab w:val="right" w:pos="10800"/>
        </w:tabs>
        <w:spacing w:after="0" w:line="240" w:lineRule="auto"/>
        <w:contextualSpacing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b/>
          <w:color w:val="000000" w:themeColor="text1"/>
        </w:rPr>
        <w:t>Streck</w:t>
      </w:r>
      <w:r w:rsidR="00FE2EBC" w:rsidRPr="000807EC">
        <w:rPr>
          <w:rFonts w:ascii="Times New Roman" w:hAnsi="Times New Roman" w:cs="Times New Roman"/>
          <w:bCs/>
          <w:color w:val="000000" w:themeColor="text1"/>
        </w:rPr>
        <w:t xml:space="preserve"> – </w:t>
      </w:r>
      <w:r>
        <w:rPr>
          <w:rFonts w:ascii="Times New Roman" w:hAnsi="Times New Roman" w:cs="Times New Roman"/>
          <w:bCs/>
          <w:color w:val="000000" w:themeColor="text1"/>
        </w:rPr>
        <w:t>Omaha, NE</w:t>
      </w:r>
      <w:r w:rsidR="00FE2EBC" w:rsidRPr="000807EC">
        <w:rPr>
          <w:rFonts w:ascii="Times New Roman" w:hAnsi="Times New Roman" w:cs="Times New Roman"/>
          <w:color w:val="000000" w:themeColor="text1"/>
        </w:rPr>
        <w:tab/>
        <w:t xml:space="preserve">May 20XX – </w:t>
      </w:r>
      <w:r w:rsidR="00842EF5">
        <w:rPr>
          <w:rFonts w:ascii="Times New Roman" w:hAnsi="Times New Roman" w:cs="Times New Roman"/>
          <w:color w:val="000000" w:themeColor="text1"/>
        </w:rPr>
        <w:t>August 20XX</w:t>
      </w:r>
    </w:p>
    <w:p w14:paraId="7C67CEA6" w14:textId="00FFE67A" w:rsidR="00FE2EBC" w:rsidRPr="000807EC" w:rsidRDefault="007956DF" w:rsidP="00FE2EBC">
      <w:pPr>
        <w:spacing w:after="0" w:line="240" w:lineRule="auto"/>
        <w:contextualSpacing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i/>
          <w:color w:val="000000" w:themeColor="text1"/>
        </w:rPr>
        <w:t>IT Programming Intern</w:t>
      </w:r>
    </w:p>
    <w:p w14:paraId="66039A03" w14:textId="77777777" w:rsidR="00185564" w:rsidRPr="00185564" w:rsidRDefault="00185564" w:rsidP="00FE2EBC">
      <w:pPr>
        <w:pStyle w:val="ListParagraph"/>
        <w:numPr>
          <w:ilvl w:val="0"/>
          <w:numId w:val="2"/>
        </w:numPr>
        <w:tabs>
          <w:tab w:val="right" w:pos="10800"/>
        </w:tabs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</w:rPr>
      </w:pPr>
      <w:r w:rsidRPr="00185564">
        <w:rPr>
          <w:rFonts w:ascii="Times New Roman" w:hAnsi="Times New Roman" w:cs="Times New Roman"/>
          <w:color w:val="000000" w:themeColor="text1"/>
        </w:rPr>
        <w:t>Utilized SQL to query and update relational databases, supporting data validation tasks across 3+ departmental applications</w:t>
      </w:r>
    </w:p>
    <w:p w14:paraId="23486A08" w14:textId="77777777" w:rsidR="004463F6" w:rsidRPr="003E506F" w:rsidRDefault="004463F6" w:rsidP="004463F6">
      <w:pPr>
        <w:pStyle w:val="ListParagraph"/>
        <w:numPr>
          <w:ilvl w:val="0"/>
          <w:numId w:val="2"/>
        </w:numPr>
        <w:tabs>
          <w:tab w:val="right" w:pos="10800"/>
        </w:tabs>
        <w:spacing w:after="0" w:line="240" w:lineRule="auto"/>
        <w:jc w:val="both"/>
        <w:rPr>
          <w:rFonts w:ascii="Times New Roman" w:hAnsi="Times New Roman" w:cs="Times New Roman"/>
          <w:bCs/>
          <w:color w:val="000000" w:themeColor="text1"/>
        </w:rPr>
      </w:pPr>
      <w:r w:rsidRPr="003E506F">
        <w:rPr>
          <w:rFonts w:ascii="Times New Roman" w:hAnsi="Times New Roman" w:cs="Times New Roman"/>
          <w:bCs/>
          <w:color w:val="000000" w:themeColor="text1"/>
        </w:rPr>
        <w:t>Developed test scripts for internal applications, reducing bug resolution time by approximately 15%</w:t>
      </w:r>
    </w:p>
    <w:p w14:paraId="2C188CA6" w14:textId="77777777" w:rsidR="004463F6" w:rsidRPr="003E506F" w:rsidRDefault="004463F6" w:rsidP="004463F6">
      <w:pPr>
        <w:pStyle w:val="ListParagraph"/>
        <w:numPr>
          <w:ilvl w:val="0"/>
          <w:numId w:val="2"/>
        </w:numPr>
        <w:tabs>
          <w:tab w:val="right" w:pos="10800"/>
        </w:tabs>
        <w:spacing w:after="0" w:line="240" w:lineRule="auto"/>
        <w:jc w:val="both"/>
        <w:rPr>
          <w:rFonts w:ascii="Times New Roman" w:hAnsi="Times New Roman" w:cs="Times New Roman"/>
          <w:bCs/>
          <w:color w:val="000000" w:themeColor="text1"/>
        </w:rPr>
      </w:pPr>
      <w:r w:rsidRPr="003E506F">
        <w:rPr>
          <w:rFonts w:ascii="Times New Roman" w:hAnsi="Times New Roman" w:cs="Times New Roman"/>
          <w:bCs/>
          <w:color w:val="000000" w:themeColor="text1"/>
        </w:rPr>
        <w:t xml:space="preserve">Shadowed senior developers during sprint planning meetings </w:t>
      </w:r>
      <w:r>
        <w:rPr>
          <w:rFonts w:ascii="Times New Roman" w:hAnsi="Times New Roman" w:cs="Times New Roman"/>
          <w:bCs/>
          <w:color w:val="000000" w:themeColor="text1"/>
        </w:rPr>
        <w:t>gaining</w:t>
      </w:r>
      <w:r w:rsidRPr="003E506F">
        <w:rPr>
          <w:rFonts w:ascii="Times New Roman" w:hAnsi="Times New Roman" w:cs="Times New Roman"/>
          <w:bCs/>
          <w:color w:val="000000" w:themeColor="text1"/>
        </w:rPr>
        <w:t xml:space="preserve"> exposure to Agile methodologies</w:t>
      </w:r>
    </w:p>
    <w:p w14:paraId="12374697" w14:textId="562C2996" w:rsidR="00185564" w:rsidRPr="003E506F" w:rsidRDefault="00F048BF" w:rsidP="00FE2EBC">
      <w:pPr>
        <w:pStyle w:val="ListParagraph"/>
        <w:numPr>
          <w:ilvl w:val="0"/>
          <w:numId w:val="2"/>
        </w:numPr>
        <w:tabs>
          <w:tab w:val="right" w:pos="10800"/>
        </w:tabs>
        <w:spacing w:after="0" w:line="240" w:lineRule="auto"/>
        <w:jc w:val="both"/>
        <w:rPr>
          <w:rFonts w:ascii="Times New Roman" w:hAnsi="Times New Roman" w:cs="Times New Roman"/>
          <w:bCs/>
          <w:color w:val="000000" w:themeColor="text1"/>
        </w:rPr>
      </w:pPr>
      <w:r w:rsidRPr="003E506F">
        <w:rPr>
          <w:rFonts w:ascii="Times New Roman" w:hAnsi="Times New Roman" w:cs="Times New Roman"/>
          <w:bCs/>
          <w:color w:val="000000" w:themeColor="text1"/>
        </w:rPr>
        <w:t>Collaborated with a team of 4 developers to resolve 10+ operational support tickets weekly, maintaining high system uptime and responsiveness</w:t>
      </w:r>
    </w:p>
    <w:p w14:paraId="67CF4631" w14:textId="77777777" w:rsidR="00FE2EBC" w:rsidRPr="000807EC" w:rsidRDefault="00FE2EBC" w:rsidP="00FE2EBC">
      <w:pPr>
        <w:tabs>
          <w:tab w:val="right" w:pos="10800"/>
        </w:tabs>
        <w:spacing w:after="0" w:line="240" w:lineRule="auto"/>
        <w:rPr>
          <w:rFonts w:ascii="Times New Roman" w:hAnsi="Times New Roman" w:cs="Times New Roman"/>
          <w:b/>
          <w:color w:val="000000" w:themeColor="text1"/>
        </w:rPr>
      </w:pPr>
    </w:p>
    <w:p w14:paraId="15C4B286" w14:textId="74F945DD" w:rsidR="00FE2EBC" w:rsidRPr="000807EC" w:rsidRDefault="00D24D94" w:rsidP="00FE2EBC">
      <w:pPr>
        <w:tabs>
          <w:tab w:val="right" w:pos="10800"/>
        </w:tabs>
        <w:spacing w:after="0" w:line="240" w:lineRule="auto"/>
        <w:contextualSpacing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b/>
          <w:color w:val="000000" w:themeColor="text1"/>
        </w:rPr>
        <w:t>Orion Advisor Solutions</w:t>
      </w:r>
      <w:r w:rsidR="00FE2EBC" w:rsidRPr="000807EC">
        <w:rPr>
          <w:rFonts w:ascii="Times New Roman" w:hAnsi="Times New Roman" w:cs="Times New Roman"/>
          <w:b/>
          <w:color w:val="000000" w:themeColor="text1"/>
        </w:rPr>
        <w:t xml:space="preserve"> </w:t>
      </w:r>
      <w:r w:rsidR="00FE2EBC" w:rsidRPr="000807EC">
        <w:rPr>
          <w:rFonts w:ascii="Times New Roman" w:hAnsi="Times New Roman" w:cs="Times New Roman"/>
          <w:bCs/>
          <w:color w:val="000000" w:themeColor="text1"/>
        </w:rPr>
        <w:t>– Omaha, NE</w:t>
      </w:r>
      <w:r w:rsidR="00FE2EBC" w:rsidRPr="000807EC">
        <w:rPr>
          <w:rFonts w:ascii="Times New Roman" w:hAnsi="Times New Roman" w:cs="Times New Roman"/>
          <w:color w:val="000000" w:themeColor="text1"/>
        </w:rPr>
        <w:tab/>
        <w:t xml:space="preserve">January 20XX – August 20XX </w:t>
      </w:r>
    </w:p>
    <w:p w14:paraId="360187A9" w14:textId="4B6E40EF" w:rsidR="00FE2EBC" w:rsidRPr="000807EC" w:rsidRDefault="00394FEC" w:rsidP="00FE2EBC">
      <w:pPr>
        <w:spacing w:after="0" w:line="240" w:lineRule="auto"/>
        <w:contextualSpacing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i/>
          <w:color w:val="000000" w:themeColor="text1"/>
        </w:rPr>
        <w:t>Software Technology Intern</w:t>
      </w:r>
    </w:p>
    <w:p w14:paraId="1CAE50F9" w14:textId="77777777" w:rsidR="0097077F" w:rsidRDefault="0097077F" w:rsidP="00FE2EBC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color w:val="000000" w:themeColor="text1"/>
        </w:rPr>
      </w:pPr>
      <w:r w:rsidRPr="0097077F">
        <w:rPr>
          <w:rFonts w:ascii="Times New Roman" w:hAnsi="Times New Roman" w:cs="Times New Roman"/>
          <w:color w:val="000000" w:themeColor="text1"/>
        </w:rPr>
        <w:t>Supported the development team by preparing training materials and tools using internal software, improving onboarding efficiency for new users</w:t>
      </w:r>
    </w:p>
    <w:p w14:paraId="4ECEA897" w14:textId="35A4D83E" w:rsidR="0097077F" w:rsidRDefault="004E63DD" w:rsidP="00FE2EBC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color w:val="000000" w:themeColor="text1"/>
        </w:rPr>
      </w:pPr>
      <w:r w:rsidRPr="004E63DD">
        <w:rPr>
          <w:rFonts w:ascii="Times New Roman" w:hAnsi="Times New Roman" w:cs="Times New Roman"/>
          <w:color w:val="000000" w:themeColor="text1"/>
        </w:rPr>
        <w:t>Assisted in data collection and analysis for internal reporting projects, using Excel and database tools to compile and present actionable insights</w:t>
      </w:r>
    </w:p>
    <w:p w14:paraId="7667178D" w14:textId="021811FD" w:rsidR="00A01963" w:rsidRDefault="00D22B5B" w:rsidP="00FE2EBC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O</w:t>
      </w:r>
      <w:r w:rsidRPr="00DB66B7">
        <w:rPr>
          <w:rFonts w:ascii="Times New Roman" w:hAnsi="Times New Roman" w:cs="Times New Roman"/>
          <w:color w:val="000000" w:themeColor="text1"/>
        </w:rPr>
        <w:t>rganize</w:t>
      </w:r>
      <w:r>
        <w:rPr>
          <w:rFonts w:ascii="Times New Roman" w:hAnsi="Times New Roman" w:cs="Times New Roman"/>
          <w:color w:val="000000" w:themeColor="text1"/>
        </w:rPr>
        <w:t>d</w:t>
      </w:r>
      <w:r w:rsidRPr="00DB66B7">
        <w:rPr>
          <w:rFonts w:ascii="Times New Roman" w:hAnsi="Times New Roman" w:cs="Times New Roman"/>
          <w:color w:val="000000" w:themeColor="text1"/>
        </w:rPr>
        <w:t xml:space="preserve"> training content and track</w:t>
      </w:r>
      <w:r>
        <w:rPr>
          <w:rFonts w:ascii="Times New Roman" w:hAnsi="Times New Roman" w:cs="Times New Roman"/>
          <w:color w:val="000000" w:themeColor="text1"/>
        </w:rPr>
        <w:t>ed</w:t>
      </w:r>
      <w:r w:rsidRPr="00DB66B7">
        <w:rPr>
          <w:rFonts w:ascii="Times New Roman" w:hAnsi="Times New Roman" w:cs="Times New Roman"/>
          <w:color w:val="000000" w:themeColor="text1"/>
        </w:rPr>
        <w:t xml:space="preserve"> user feedback</w:t>
      </w:r>
      <w:r w:rsidRPr="00DB66B7"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/>
          <w:color w:val="000000" w:themeColor="text1"/>
        </w:rPr>
        <w:t>through Excel</w:t>
      </w:r>
      <w:r w:rsidR="00DB66B7" w:rsidRPr="00DB66B7">
        <w:rPr>
          <w:rFonts w:ascii="Times New Roman" w:hAnsi="Times New Roman" w:cs="Times New Roman"/>
          <w:color w:val="000000" w:themeColor="text1"/>
        </w:rPr>
        <w:t>, contributing to iterative improvements</w:t>
      </w:r>
    </w:p>
    <w:p w14:paraId="52A42BD3" w14:textId="77777777" w:rsidR="001E0A15" w:rsidRDefault="001E0A15" w:rsidP="001E0A15">
      <w:pPr>
        <w:tabs>
          <w:tab w:val="right" w:pos="10800"/>
        </w:tabs>
        <w:spacing w:after="0" w:line="240" w:lineRule="auto"/>
        <w:rPr>
          <w:rFonts w:ascii="Times New Roman" w:hAnsi="Times New Roman" w:cs="Times New Roman"/>
          <w:color w:val="000000" w:themeColor="text1"/>
        </w:rPr>
      </w:pPr>
    </w:p>
    <w:p w14:paraId="580A23BA" w14:textId="62E5B049" w:rsidR="001E0A15" w:rsidRDefault="001E0A15" w:rsidP="001E0A15">
      <w:pPr>
        <w:tabs>
          <w:tab w:val="right" w:pos="10800"/>
        </w:tabs>
        <w:spacing w:after="0" w:line="240" w:lineRule="auto"/>
        <w:rPr>
          <w:rFonts w:ascii="Times New Roman" w:hAnsi="Times New Roman" w:cs="Times New Roman"/>
          <w:color w:val="000000" w:themeColor="text1"/>
        </w:rPr>
      </w:pPr>
      <w:r w:rsidRPr="0065229F">
        <w:rPr>
          <w:rFonts w:ascii="Times New Roman" w:hAnsi="Times New Roman" w:cs="Times New Roman"/>
          <w:b/>
          <w:bCs/>
          <w:color w:val="000000" w:themeColor="text1"/>
        </w:rPr>
        <w:t>Department of Cultural and Social Studies</w:t>
      </w:r>
      <w:r w:rsidR="0065229F" w:rsidRPr="0065229F">
        <w:rPr>
          <w:rFonts w:ascii="Times New Roman" w:hAnsi="Times New Roman" w:cs="Times New Roman"/>
          <w:b/>
          <w:bCs/>
          <w:color w:val="000000" w:themeColor="text1"/>
        </w:rPr>
        <w:t>,</w:t>
      </w:r>
      <w:r w:rsidR="0065229F">
        <w:rPr>
          <w:rFonts w:ascii="Times New Roman" w:hAnsi="Times New Roman" w:cs="Times New Roman"/>
          <w:color w:val="000000" w:themeColor="text1"/>
        </w:rPr>
        <w:t xml:space="preserve"> Creighton University – Omaha, NE</w:t>
      </w:r>
      <w:r>
        <w:rPr>
          <w:rFonts w:ascii="Times New Roman" w:hAnsi="Times New Roman" w:cs="Times New Roman"/>
          <w:color w:val="000000" w:themeColor="text1"/>
        </w:rPr>
        <w:tab/>
      </w:r>
      <w:r w:rsidRPr="001E0A15">
        <w:rPr>
          <w:rFonts w:ascii="Times New Roman" w:hAnsi="Times New Roman" w:cs="Times New Roman"/>
          <w:color w:val="000000" w:themeColor="text1"/>
        </w:rPr>
        <w:t>February 20XX - April 20XX</w:t>
      </w:r>
    </w:p>
    <w:p w14:paraId="3C1A90C5" w14:textId="56C17DF6" w:rsidR="001E0A15" w:rsidRPr="0065229F" w:rsidRDefault="001E0A15" w:rsidP="001E0A15">
      <w:pPr>
        <w:tabs>
          <w:tab w:val="right" w:pos="10800"/>
        </w:tabs>
        <w:spacing w:after="0" w:line="240" w:lineRule="auto"/>
        <w:rPr>
          <w:rFonts w:ascii="Times New Roman" w:hAnsi="Times New Roman" w:cs="Times New Roman"/>
          <w:i/>
          <w:iCs/>
          <w:color w:val="000000" w:themeColor="text1"/>
        </w:rPr>
      </w:pPr>
      <w:r w:rsidRPr="0065229F">
        <w:rPr>
          <w:rFonts w:ascii="Times New Roman" w:hAnsi="Times New Roman" w:cs="Times New Roman"/>
          <w:i/>
          <w:iCs/>
          <w:color w:val="000000" w:themeColor="text1"/>
        </w:rPr>
        <w:t>Data Science Lab Intern</w:t>
      </w:r>
    </w:p>
    <w:p w14:paraId="7E6A559C" w14:textId="36D7C08B" w:rsidR="001E0A15" w:rsidRPr="0065229F" w:rsidRDefault="001E0A15" w:rsidP="0065229F">
      <w:pPr>
        <w:pStyle w:val="ListParagraph"/>
        <w:numPr>
          <w:ilvl w:val="0"/>
          <w:numId w:val="4"/>
        </w:numPr>
        <w:tabs>
          <w:tab w:val="right" w:pos="10800"/>
        </w:tabs>
        <w:spacing w:after="0" w:line="240" w:lineRule="auto"/>
        <w:rPr>
          <w:rFonts w:ascii="Times New Roman" w:hAnsi="Times New Roman" w:cs="Times New Roman"/>
          <w:color w:val="000000" w:themeColor="text1"/>
        </w:rPr>
      </w:pPr>
      <w:r w:rsidRPr="0065229F">
        <w:rPr>
          <w:rFonts w:ascii="Times New Roman" w:hAnsi="Times New Roman" w:cs="Times New Roman"/>
          <w:color w:val="000000" w:themeColor="text1"/>
        </w:rPr>
        <w:t xml:space="preserve">Assisted students in developing proficiency in Stata, </w:t>
      </w:r>
      <w:proofErr w:type="spellStart"/>
      <w:r w:rsidRPr="0065229F">
        <w:rPr>
          <w:rFonts w:ascii="Times New Roman" w:hAnsi="Times New Roman" w:cs="Times New Roman"/>
          <w:color w:val="000000" w:themeColor="text1"/>
        </w:rPr>
        <w:t>GroupWisdom</w:t>
      </w:r>
      <w:proofErr w:type="spellEnd"/>
      <w:r w:rsidRPr="0065229F">
        <w:rPr>
          <w:rFonts w:ascii="Times New Roman" w:hAnsi="Times New Roman" w:cs="Times New Roman"/>
          <w:color w:val="000000" w:themeColor="text1"/>
        </w:rPr>
        <w:t>, ArcGIS Online, and ArcMap software</w:t>
      </w:r>
    </w:p>
    <w:p w14:paraId="5063307D" w14:textId="38FAA208" w:rsidR="001E0A15" w:rsidRPr="0065229F" w:rsidRDefault="001E0A15" w:rsidP="0065229F">
      <w:pPr>
        <w:pStyle w:val="ListParagraph"/>
        <w:numPr>
          <w:ilvl w:val="0"/>
          <w:numId w:val="4"/>
        </w:numPr>
        <w:tabs>
          <w:tab w:val="right" w:pos="10800"/>
        </w:tabs>
        <w:spacing w:after="0" w:line="240" w:lineRule="auto"/>
        <w:rPr>
          <w:rFonts w:ascii="Times New Roman" w:hAnsi="Times New Roman" w:cs="Times New Roman"/>
          <w:color w:val="000000" w:themeColor="text1"/>
        </w:rPr>
      </w:pPr>
      <w:r w:rsidRPr="0065229F">
        <w:rPr>
          <w:rFonts w:ascii="Times New Roman" w:hAnsi="Times New Roman" w:cs="Times New Roman"/>
          <w:color w:val="000000" w:themeColor="text1"/>
        </w:rPr>
        <w:t>Guided students in forming effective methods to address their research questions</w:t>
      </w:r>
    </w:p>
    <w:p w14:paraId="08481E21" w14:textId="2AA07207" w:rsidR="001E0A15" w:rsidRPr="0065229F" w:rsidRDefault="001E0A15" w:rsidP="0065229F">
      <w:pPr>
        <w:pStyle w:val="ListParagraph"/>
        <w:numPr>
          <w:ilvl w:val="0"/>
          <w:numId w:val="4"/>
        </w:numPr>
        <w:tabs>
          <w:tab w:val="right" w:pos="10800"/>
        </w:tabs>
        <w:spacing w:after="0" w:line="240" w:lineRule="auto"/>
        <w:rPr>
          <w:rFonts w:ascii="Times New Roman" w:hAnsi="Times New Roman" w:cs="Times New Roman"/>
          <w:color w:val="000000" w:themeColor="text1"/>
        </w:rPr>
      </w:pPr>
      <w:r w:rsidRPr="0065229F">
        <w:rPr>
          <w:rFonts w:ascii="Times New Roman" w:hAnsi="Times New Roman" w:cs="Times New Roman"/>
          <w:color w:val="000000" w:themeColor="text1"/>
        </w:rPr>
        <w:t>Supported supervising professor by reviewing statistical analysis of existing Omaha eviction data</w:t>
      </w:r>
    </w:p>
    <w:p w14:paraId="067CCA4D" w14:textId="622DCF4D" w:rsidR="001E0A15" w:rsidRPr="0065229F" w:rsidRDefault="001E0A15" w:rsidP="0065229F">
      <w:pPr>
        <w:pStyle w:val="ListParagraph"/>
        <w:numPr>
          <w:ilvl w:val="0"/>
          <w:numId w:val="4"/>
        </w:numPr>
        <w:tabs>
          <w:tab w:val="right" w:pos="10800"/>
        </w:tabs>
        <w:spacing w:after="0" w:line="240" w:lineRule="auto"/>
        <w:rPr>
          <w:rFonts w:ascii="Times New Roman" w:hAnsi="Times New Roman" w:cs="Times New Roman"/>
          <w:color w:val="000000" w:themeColor="text1"/>
        </w:rPr>
      </w:pPr>
      <w:r w:rsidRPr="0065229F">
        <w:rPr>
          <w:rFonts w:ascii="Times New Roman" w:hAnsi="Times New Roman" w:cs="Times New Roman"/>
          <w:color w:val="000000" w:themeColor="text1"/>
        </w:rPr>
        <w:t>Developed a webpage to disseminate academic department research findings to the public</w:t>
      </w:r>
    </w:p>
    <w:p w14:paraId="3E3F950F" w14:textId="77777777" w:rsidR="00FE2EBC" w:rsidRPr="000807EC" w:rsidRDefault="00FE2EBC" w:rsidP="00FE2EBC">
      <w:pPr>
        <w:spacing w:after="0" w:line="240" w:lineRule="auto"/>
        <w:contextualSpacing/>
        <w:rPr>
          <w:rFonts w:ascii="Times New Roman" w:hAnsi="Times New Roman" w:cs="Times New Roman"/>
          <w:color w:val="000000" w:themeColor="text1"/>
        </w:rPr>
      </w:pPr>
    </w:p>
    <w:p w14:paraId="28463A97" w14:textId="77777777" w:rsidR="00FE2EBC" w:rsidRPr="000807EC" w:rsidRDefault="00FE2EBC" w:rsidP="00FE2EBC">
      <w:pPr>
        <w:pBdr>
          <w:bottom w:val="single" w:sz="4" w:space="1" w:color="auto"/>
        </w:pBd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807EC">
        <w:rPr>
          <w:rFonts w:ascii="Times New Roman" w:hAnsi="Times New Roman" w:cs="Times New Roman"/>
          <w:b/>
          <w:bCs/>
          <w:sz w:val="24"/>
          <w:szCs w:val="24"/>
        </w:rPr>
        <w:t>ADDITIONAL EXPERIENCE</w:t>
      </w:r>
    </w:p>
    <w:p w14:paraId="29427A0A" w14:textId="0268E1B9" w:rsidR="00FE2EBC" w:rsidRPr="000807EC" w:rsidRDefault="00370DAF" w:rsidP="00FE2EBC">
      <w:pPr>
        <w:tabs>
          <w:tab w:val="right" w:pos="10800"/>
        </w:tabs>
        <w:spacing w:after="0" w:line="240" w:lineRule="auto"/>
        <w:contextualSpacing/>
        <w:rPr>
          <w:rFonts w:ascii="Times New Roman" w:hAnsi="Times New Roman" w:cs="Times New Roman"/>
          <w:color w:val="000000" w:themeColor="text1"/>
        </w:rPr>
      </w:pPr>
      <w:r w:rsidRPr="00370DAF">
        <w:rPr>
          <w:rFonts w:ascii="Times New Roman" w:hAnsi="Times New Roman" w:cs="Times New Roman"/>
          <w:b/>
          <w:color w:val="000000" w:themeColor="text1"/>
        </w:rPr>
        <w:t>Blatt Beer &amp; Table</w:t>
      </w:r>
      <w:r w:rsidR="00FE2EBC" w:rsidRPr="000807EC">
        <w:rPr>
          <w:rFonts w:ascii="Times New Roman" w:hAnsi="Times New Roman" w:cs="Times New Roman"/>
          <w:bCs/>
          <w:color w:val="000000" w:themeColor="text1"/>
        </w:rPr>
        <w:t xml:space="preserve"> – Omaha, NE</w:t>
      </w:r>
      <w:r w:rsidR="00FE2EBC" w:rsidRPr="000807EC">
        <w:rPr>
          <w:rFonts w:ascii="Times New Roman" w:hAnsi="Times New Roman" w:cs="Times New Roman"/>
          <w:color w:val="000000" w:themeColor="text1"/>
        </w:rPr>
        <w:tab/>
        <w:t xml:space="preserve">May 20XX – </w:t>
      </w:r>
      <w:r w:rsidR="00FB7BF0">
        <w:rPr>
          <w:rFonts w:ascii="Times New Roman" w:hAnsi="Times New Roman" w:cs="Times New Roman"/>
          <w:color w:val="000000" w:themeColor="text1"/>
        </w:rPr>
        <w:t>Present</w:t>
      </w:r>
      <w:r w:rsidR="00FE2EBC" w:rsidRPr="000807EC">
        <w:rPr>
          <w:rFonts w:ascii="Times New Roman" w:hAnsi="Times New Roman" w:cs="Times New Roman"/>
          <w:color w:val="000000" w:themeColor="text1"/>
        </w:rPr>
        <w:t xml:space="preserve"> </w:t>
      </w:r>
    </w:p>
    <w:p w14:paraId="76509A89" w14:textId="0AF99462" w:rsidR="00FE2EBC" w:rsidRPr="000807EC" w:rsidRDefault="0053187B" w:rsidP="00FE2EBC">
      <w:pPr>
        <w:spacing w:after="0" w:line="240" w:lineRule="auto"/>
        <w:contextualSpacing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i/>
          <w:color w:val="000000" w:themeColor="text1"/>
        </w:rPr>
        <w:t>Server</w:t>
      </w:r>
    </w:p>
    <w:p w14:paraId="0D456FDC" w14:textId="09104EB0" w:rsidR="00FE2EBC" w:rsidRPr="000807EC" w:rsidRDefault="002F3E06" w:rsidP="00FE2EBC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Delivers prompt</w:t>
      </w:r>
      <w:r w:rsidR="008949F0">
        <w:rPr>
          <w:rFonts w:ascii="Times New Roman" w:hAnsi="Times New Roman" w:cs="Times New Roman"/>
          <w:color w:val="000000" w:themeColor="text1"/>
        </w:rPr>
        <w:t>, friendly service in a fast-paced environment</w:t>
      </w:r>
    </w:p>
    <w:p w14:paraId="43134F23" w14:textId="77777777" w:rsidR="00FE2EBC" w:rsidRPr="000807EC" w:rsidRDefault="00FE2EBC" w:rsidP="00FE2EBC">
      <w:pPr>
        <w:tabs>
          <w:tab w:val="right" w:pos="10800"/>
        </w:tabs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</w:rPr>
      </w:pPr>
    </w:p>
    <w:p w14:paraId="56CFDA17" w14:textId="6277553A" w:rsidR="00FE2EBC" w:rsidRPr="000807EC" w:rsidRDefault="00FE2EBC" w:rsidP="00FE2EBC">
      <w:pPr>
        <w:tabs>
          <w:tab w:val="right" w:pos="10800"/>
        </w:tabs>
        <w:spacing w:after="0" w:line="240" w:lineRule="auto"/>
        <w:contextualSpacing/>
        <w:rPr>
          <w:rFonts w:ascii="Times New Roman" w:hAnsi="Times New Roman" w:cs="Times New Roman"/>
          <w:color w:val="000000" w:themeColor="text1"/>
        </w:rPr>
      </w:pPr>
      <w:r w:rsidRPr="000807EC">
        <w:rPr>
          <w:rFonts w:ascii="Times New Roman" w:hAnsi="Times New Roman" w:cs="Times New Roman"/>
          <w:b/>
          <w:color w:val="000000" w:themeColor="text1"/>
        </w:rPr>
        <w:t xml:space="preserve">Creighton University </w:t>
      </w:r>
      <w:r w:rsidR="00C41D65">
        <w:rPr>
          <w:rFonts w:ascii="Times New Roman" w:hAnsi="Times New Roman" w:cs="Times New Roman"/>
          <w:b/>
          <w:color w:val="000000" w:themeColor="text1"/>
        </w:rPr>
        <w:t>Career Center</w:t>
      </w:r>
      <w:r w:rsidRPr="000807EC">
        <w:rPr>
          <w:rFonts w:ascii="Times New Roman" w:hAnsi="Times New Roman" w:cs="Times New Roman"/>
          <w:bCs/>
          <w:color w:val="000000" w:themeColor="text1"/>
        </w:rPr>
        <w:t xml:space="preserve"> – Omaha, NE</w:t>
      </w:r>
      <w:r w:rsidRPr="000807EC">
        <w:rPr>
          <w:rFonts w:ascii="Times New Roman" w:hAnsi="Times New Roman" w:cs="Times New Roman"/>
          <w:color w:val="000000" w:themeColor="text1"/>
        </w:rPr>
        <w:tab/>
        <w:t xml:space="preserve">August 20XX – Present </w:t>
      </w:r>
    </w:p>
    <w:p w14:paraId="2FEF5D3B" w14:textId="1E55DDB3" w:rsidR="00924147" w:rsidRDefault="00C41D65" w:rsidP="00FE2EBC">
      <w:pPr>
        <w:spacing w:after="0" w:line="240" w:lineRule="auto"/>
        <w:contextualSpacing/>
        <w:rPr>
          <w:rFonts w:ascii="Times New Roman" w:hAnsi="Times New Roman" w:cs="Times New Roman"/>
          <w:i/>
          <w:color w:val="000000" w:themeColor="text1"/>
        </w:rPr>
      </w:pPr>
      <w:r>
        <w:rPr>
          <w:rFonts w:ascii="Times New Roman" w:hAnsi="Times New Roman" w:cs="Times New Roman"/>
          <w:i/>
          <w:color w:val="000000" w:themeColor="text1"/>
        </w:rPr>
        <w:t>F</w:t>
      </w:r>
      <w:r w:rsidR="00C07990">
        <w:rPr>
          <w:rFonts w:ascii="Times New Roman" w:hAnsi="Times New Roman" w:cs="Times New Roman"/>
          <w:i/>
          <w:color w:val="000000" w:themeColor="text1"/>
        </w:rPr>
        <w:t>ront Desk Worker</w:t>
      </w:r>
    </w:p>
    <w:p w14:paraId="46AA62A6" w14:textId="459F61DD" w:rsidR="00E0194B" w:rsidRDefault="00AA17EA" w:rsidP="00FE2EBC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Greets visitors </w:t>
      </w:r>
      <w:r w:rsidR="00270373">
        <w:rPr>
          <w:rFonts w:ascii="Times New Roman" w:hAnsi="Times New Roman" w:cs="Times New Roman"/>
          <w:color w:val="000000" w:themeColor="text1"/>
        </w:rPr>
        <w:t>and answered calls to create a welcoming and professional environment</w:t>
      </w:r>
    </w:p>
    <w:p w14:paraId="1AD961A9" w14:textId="77777777" w:rsidR="00AA17EA" w:rsidRPr="00E0194B" w:rsidRDefault="00AA17EA" w:rsidP="00AA17EA">
      <w:pPr>
        <w:pStyle w:val="ListParagraph"/>
        <w:spacing w:after="0" w:line="240" w:lineRule="auto"/>
        <w:rPr>
          <w:rFonts w:ascii="Times New Roman" w:hAnsi="Times New Roman" w:cs="Times New Roman"/>
          <w:color w:val="000000" w:themeColor="text1"/>
        </w:rPr>
      </w:pPr>
    </w:p>
    <w:p w14:paraId="1E917428" w14:textId="77777777" w:rsidR="00FE2EBC" w:rsidRPr="000807EC" w:rsidRDefault="00FE2EBC" w:rsidP="00FE2EBC">
      <w:pPr>
        <w:pBdr>
          <w:bottom w:val="single" w:sz="4" w:space="1" w:color="auto"/>
        </w:pBd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807EC">
        <w:rPr>
          <w:rFonts w:ascii="Times New Roman" w:hAnsi="Times New Roman" w:cs="Times New Roman"/>
          <w:b/>
          <w:bCs/>
          <w:sz w:val="24"/>
          <w:szCs w:val="24"/>
        </w:rPr>
        <w:t>SERVICE</w:t>
      </w:r>
    </w:p>
    <w:p w14:paraId="4D21ECC9" w14:textId="77777777" w:rsidR="00FE2EBC" w:rsidRPr="000807EC" w:rsidRDefault="00FE2EBC" w:rsidP="00FE2EBC">
      <w:pPr>
        <w:tabs>
          <w:tab w:val="right" w:pos="10800"/>
        </w:tabs>
        <w:spacing w:after="0" w:line="240" w:lineRule="auto"/>
        <w:contextualSpacing/>
        <w:rPr>
          <w:rFonts w:ascii="Times New Roman" w:hAnsi="Times New Roman" w:cs="Times New Roman"/>
          <w:color w:val="000000" w:themeColor="text1"/>
        </w:rPr>
      </w:pPr>
      <w:r w:rsidRPr="000807EC">
        <w:rPr>
          <w:rFonts w:ascii="Times New Roman" w:hAnsi="Times New Roman" w:cs="Times New Roman"/>
          <w:b/>
          <w:color w:val="000000" w:themeColor="text1"/>
        </w:rPr>
        <w:t xml:space="preserve">Boys &amp; Girls Club of Omaha </w:t>
      </w:r>
      <w:r w:rsidRPr="000807EC">
        <w:rPr>
          <w:rFonts w:ascii="Times New Roman" w:hAnsi="Times New Roman" w:cs="Times New Roman"/>
          <w:bCs/>
          <w:color w:val="000000" w:themeColor="text1"/>
        </w:rPr>
        <w:t>– Omaha, NE</w:t>
      </w:r>
      <w:r w:rsidRPr="000807EC">
        <w:rPr>
          <w:rFonts w:ascii="Times New Roman" w:hAnsi="Times New Roman" w:cs="Times New Roman"/>
          <w:color w:val="000000" w:themeColor="text1"/>
        </w:rPr>
        <w:tab/>
        <w:t>January 20XX – Present</w:t>
      </w:r>
    </w:p>
    <w:p w14:paraId="2985B516" w14:textId="77777777" w:rsidR="00FE2EBC" w:rsidRPr="000807EC" w:rsidRDefault="00FE2EBC" w:rsidP="00FE2EBC">
      <w:pPr>
        <w:tabs>
          <w:tab w:val="right" w:pos="10800"/>
        </w:tabs>
        <w:spacing w:after="0" w:line="240" w:lineRule="auto"/>
        <w:contextualSpacing/>
        <w:rPr>
          <w:rFonts w:ascii="Times New Roman" w:hAnsi="Times New Roman" w:cs="Times New Roman"/>
          <w:color w:val="000000" w:themeColor="text1"/>
        </w:rPr>
      </w:pPr>
      <w:r w:rsidRPr="000807EC">
        <w:rPr>
          <w:rFonts w:ascii="Times New Roman" w:hAnsi="Times New Roman" w:cs="Times New Roman"/>
          <w:b/>
          <w:color w:val="000000" w:themeColor="text1"/>
        </w:rPr>
        <w:t xml:space="preserve">Completely Kids </w:t>
      </w:r>
      <w:r w:rsidRPr="000807EC">
        <w:rPr>
          <w:rFonts w:ascii="Times New Roman" w:hAnsi="Times New Roman" w:cs="Times New Roman"/>
          <w:bCs/>
          <w:color w:val="000000" w:themeColor="text1"/>
        </w:rPr>
        <w:t>– Omaha, NE</w:t>
      </w:r>
      <w:r w:rsidRPr="000807EC">
        <w:rPr>
          <w:rFonts w:ascii="Times New Roman" w:hAnsi="Times New Roman" w:cs="Times New Roman"/>
          <w:color w:val="000000" w:themeColor="text1"/>
        </w:rPr>
        <w:tab/>
        <w:t>February 20XX – March 20XX</w:t>
      </w:r>
    </w:p>
    <w:p w14:paraId="0980CD36" w14:textId="77777777" w:rsidR="00FE2EBC" w:rsidRPr="000807EC" w:rsidRDefault="00FE2EBC" w:rsidP="00FE2EBC">
      <w:pPr>
        <w:tabs>
          <w:tab w:val="right" w:pos="10800"/>
        </w:tabs>
        <w:spacing w:after="0" w:line="240" w:lineRule="auto"/>
        <w:contextualSpacing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b/>
          <w:color w:val="000000" w:themeColor="text1"/>
        </w:rPr>
        <w:t>Habitat for Humanity</w:t>
      </w:r>
      <w:r w:rsidRPr="000807EC">
        <w:rPr>
          <w:rFonts w:ascii="Times New Roman" w:hAnsi="Times New Roman" w:cs="Times New Roman"/>
          <w:b/>
          <w:color w:val="000000" w:themeColor="text1"/>
        </w:rPr>
        <w:t xml:space="preserve"> </w:t>
      </w:r>
      <w:r w:rsidRPr="000807EC">
        <w:rPr>
          <w:rFonts w:ascii="Times New Roman" w:hAnsi="Times New Roman" w:cs="Times New Roman"/>
          <w:bCs/>
          <w:color w:val="000000" w:themeColor="text1"/>
        </w:rPr>
        <w:t>– Omaha, NE</w:t>
      </w:r>
      <w:r w:rsidRPr="000807EC">
        <w:rPr>
          <w:rFonts w:ascii="Times New Roman" w:hAnsi="Times New Roman" w:cs="Times New Roman"/>
          <w:color w:val="000000" w:themeColor="text1"/>
        </w:rPr>
        <w:tab/>
        <w:t>February 20XX – August 20XX</w:t>
      </w:r>
    </w:p>
    <w:p w14:paraId="2D4D3748" w14:textId="6EC3272D" w:rsidR="00FE2EBC" w:rsidRPr="000807EC" w:rsidRDefault="00FE2EBC" w:rsidP="00FE2EBC">
      <w:pPr>
        <w:pBdr>
          <w:bottom w:val="single" w:sz="4" w:space="1" w:color="auto"/>
        </w:pBd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807EC">
        <w:rPr>
          <w:rFonts w:ascii="Times New Roman" w:hAnsi="Times New Roman" w:cs="Times New Roman"/>
          <w:b/>
          <w:bCs/>
          <w:sz w:val="24"/>
          <w:szCs w:val="24"/>
        </w:rPr>
        <w:t>SKILLS</w:t>
      </w:r>
    </w:p>
    <w:p w14:paraId="064E9482" w14:textId="77777777" w:rsidR="00FE2EBC" w:rsidRPr="000807EC" w:rsidRDefault="00FE2EBC" w:rsidP="00FE2EBC">
      <w:pPr>
        <w:spacing w:after="0" w:line="240" w:lineRule="auto"/>
        <w:contextualSpacing/>
        <w:rPr>
          <w:rFonts w:ascii="Times New Roman" w:hAnsi="Times New Roman" w:cs="Times New Roman"/>
          <w:color w:val="000000" w:themeColor="text1"/>
        </w:rPr>
      </w:pPr>
      <w:r w:rsidRPr="000B15EF">
        <w:rPr>
          <w:rFonts w:ascii="Times New Roman" w:hAnsi="Times New Roman" w:cs="Times New Roman"/>
          <w:b/>
          <w:bCs/>
          <w:color w:val="000000" w:themeColor="text1"/>
        </w:rPr>
        <w:t>Languages:</w:t>
      </w:r>
      <w:r w:rsidRPr="000807EC">
        <w:rPr>
          <w:rFonts w:ascii="Times New Roman" w:hAnsi="Times New Roman" w:cs="Times New Roman"/>
          <w:color w:val="000000" w:themeColor="text1"/>
        </w:rPr>
        <w:t xml:space="preserve"> Proficient in Spanish, conversational in German</w:t>
      </w:r>
    </w:p>
    <w:p w14:paraId="0FA4006B" w14:textId="1840B1DA" w:rsidR="00FE2EBC" w:rsidRDefault="00FE2EBC" w:rsidP="00FE2EBC">
      <w:pPr>
        <w:spacing w:after="0" w:line="240" w:lineRule="auto"/>
        <w:contextualSpacing/>
        <w:rPr>
          <w:rFonts w:ascii="Times New Roman" w:hAnsi="Times New Roman" w:cs="Times New Roman"/>
          <w:color w:val="000000" w:themeColor="text1"/>
        </w:rPr>
      </w:pPr>
      <w:r w:rsidRPr="000B15EF">
        <w:rPr>
          <w:rFonts w:ascii="Times New Roman" w:hAnsi="Times New Roman" w:cs="Times New Roman"/>
          <w:b/>
          <w:bCs/>
          <w:color w:val="000000" w:themeColor="text1"/>
        </w:rPr>
        <w:t>Technical Skills:</w:t>
      </w:r>
      <w:r w:rsidRPr="000807EC">
        <w:rPr>
          <w:rFonts w:ascii="Times New Roman" w:hAnsi="Times New Roman" w:cs="Times New Roman"/>
          <w:color w:val="000000" w:themeColor="text1"/>
        </w:rPr>
        <w:t xml:space="preserve"> Microsoft Office, Mac OS, SPSS, Tableau, </w:t>
      </w:r>
      <w:r w:rsidR="00E87345">
        <w:rPr>
          <w:rFonts w:ascii="Times New Roman" w:hAnsi="Times New Roman" w:cs="Times New Roman"/>
          <w:color w:val="000000" w:themeColor="text1"/>
        </w:rPr>
        <w:t>SQL</w:t>
      </w:r>
    </w:p>
    <w:p w14:paraId="15C0B4C4" w14:textId="5721F4ED" w:rsidR="00D14D24" w:rsidRDefault="00D14D24" w:rsidP="00FE2EBC">
      <w:pPr>
        <w:spacing w:after="0" w:line="240" w:lineRule="auto"/>
        <w:contextualSpacing/>
        <w:rPr>
          <w:rFonts w:ascii="Times New Roman" w:hAnsi="Times New Roman" w:cs="Times New Roman"/>
          <w:color w:val="000000" w:themeColor="text1"/>
        </w:rPr>
      </w:pPr>
      <w:r w:rsidRPr="000B15EF">
        <w:rPr>
          <w:rFonts w:ascii="Times New Roman" w:hAnsi="Times New Roman" w:cs="Times New Roman"/>
          <w:b/>
          <w:bCs/>
          <w:color w:val="000000" w:themeColor="text1"/>
        </w:rPr>
        <w:t>Certifications:</w:t>
      </w:r>
      <w:r>
        <w:rPr>
          <w:rFonts w:ascii="Times New Roman" w:hAnsi="Times New Roman" w:cs="Times New Roman"/>
          <w:color w:val="000000" w:themeColor="text1"/>
        </w:rPr>
        <w:t xml:space="preserve"> CPR Certified</w:t>
      </w:r>
      <w:r w:rsidR="0015765B">
        <w:rPr>
          <w:rFonts w:ascii="Times New Roman" w:hAnsi="Times New Roman" w:cs="Times New Roman"/>
          <w:color w:val="000000" w:themeColor="text1"/>
        </w:rPr>
        <w:t>, American Heart Association</w:t>
      </w:r>
    </w:p>
    <w:sectPr w:rsidR="00D14D24" w:rsidSect="00FE2EB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24979FF"/>
    <w:multiLevelType w:val="hybridMultilevel"/>
    <w:tmpl w:val="F62A3538"/>
    <w:lvl w:ilvl="0" w:tplc="7528EADE">
      <w:numFmt w:val="bullet"/>
      <w:lvlText w:val="•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801FFA"/>
    <w:multiLevelType w:val="hybridMultilevel"/>
    <w:tmpl w:val="C02A9F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71172B"/>
    <w:multiLevelType w:val="hybridMultilevel"/>
    <w:tmpl w:val="235007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0F4824"/>
    <w:multiLevelType w:val="hybridMultilevel"/>
    <w:tmpl w:val="B0842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1424656">
    <w:abstractNumId w:val="2"/>
  </w:num>
  <w:num w:numId="2" w16cid:durableId="2145615051">
    <w:abstractNumId w:val="3"/>
  </w:num>
  <w:num w:numId="3" w16cid:durableId="1394231845">
    <w:abstractNumId w:val="1"/>
  </w:num>
  <w:num w:numId="4" w16cid:durableId="18403165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2NjM1NLIAEsZGZko6SsGpxcWZ+XkgBUa1AKlS1fksAAAA"/>
  </w:docVars>
  <w:rsids>
    <w:rsidRoot w:val="00FE2EBC"/>
    <w:rsid w:val="00042116"/>
    <w:rsid w:val="000B15EF"/>
    <w:rsid w:val="000C407D"/>
    <w:rsid w:val="0015765B"/>
    <w:rsid w:val="00185564"/>
    <w:rsid w:val="001B087E"/>
    <w:rsid w:val="001E0A15"/>
    <w:rsid w:val="002537A4"/>
    <w:rsid w:val="00270373"/>
    <w:rsid w:val="002C5842"/>
    <w:rsid w:val="002F3E06"/>
    <w:rsid w:val="00352F60"/>
    <w:rsid w:val="00370DAF"/>
    <w:rsid w:val="00394FEC"/>
    <w:rsid w:val="003E506F"/>
    <w:rsid w:val="004463F6"/>
    <w:rsid w:val="004534A4"/>
    <w:rsid w:val="004A4121"/>
    <w:rsid w:val="004E63DD"/>
    <w:rsid w:val="0053187B"/>
    <w:rsid w:val="005C3232"/>
    <w:rsid w:val="00640E70"/>
    <w:rsid w:val="0065229F"/>
    <w:rsid w:val="006B1743"/>
    <w:rsid w:val="00701CBD"/>
    <w:rsid w:val="00713C32"/>
    <w:rsid w:val="0077142D"/>
    <w:rsid w:val="007956DF"/>
    <w:rsid w:val="007D66E5"/>
    <w:rsid w:val="00842EF5"/>
    <w:rsid w:val="00875405"/>
    <w:rsid w:val="00880C56"/>
    <w:rsid w:val="00886F43"/>
    <w:rsid w:val="008949F0"/>
    <w:rsid w:val="00922DC2"/>
    <w:rsid w:val="00924147"/>
    <w:rsid w:val="009669CD"/>
    <w:rsid w:val="0097077F"/>
    <w:rsid w:val="00A01963"/>
    <w:rsid w:val="00A808B0"/>
    <w:rsid w:val="00AA17EA"/>
    <w:rsid w:val="00BD34CE"/>
    <w:rsid w:val="00C07990"/>
    <w:rsid w:val="00C41D65"/>
    <w:rsid w:val="00C550FC"/>
    <w:rsid w:val="00C652E6"/>
    <w:rsid w:val="00D14D24"/>
    <w:rsid w:val="00D22B5B"/>
    <w:rsid w:val="00D24D94"/>
    <w:rsid w:val="00D265CF"/>
    <w:rsid w:val="00DB66B7"/>
    <w:rsid w:val="00DE5490"/>
    <w:rsid w:val="00E0194B"/>
    <w:rsid w:val="00E87345"/>
    <w:rsid w:val="00EA5424"/>
    <w:rsid w:val="00F048BF"/>
    <w:rsid w:val="00FB3B77"/>
    <w:rsid w:val="00FB46D3"/>
    <w:rsid w:val="00FB7BF0"/>
    <w:rsid w:val="00FE2E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5F4797"/>
  <w15:chartTrackingRefBased/>
  <w15:docId w15:val="{1723E859-711C-4441-8BDD-AEF1421216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2EBC"/>
    <w:pPr>
      <w:spacing w:after="200" w:line="276" w:lineRule="auto"/>
    </w:pPr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701CB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01CB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FE2EB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c32eef68-f2c3-499d-864e-083c0ea062da" xsi:nil="true"/>
    <TaxCatchAll xmlns="e6cdd4cb-b7ac-410c-ac87-221fc17f8098" xsi:nil="true"/>
    <lcf76f155ced4ddcb4097134ff3c332f xmlns="c32eef68-f2c3-499d-864e-083c0ea062da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BF7D9F2CBA874D874BA1AE5EB45244" ma:contentTypeVersion="18" ma:contentTypeDescription="Create a new document." ma:contentTypeScope="" ma:versionID="83471795d9b40b4e48f45e2e1f510f39">
  <xsd:schema xmlns:xsd="http://www.w3.org/2001/XMLSchema" xmlns:xs="http://www.w3.org/2001/XMLSchema" xmlns:p="http://schemas.microsoft.com/office/2006/metadata/properties" xmlns:ns2="c32eef68-f2c3-499d-864e-083c0ea062da" xmlns:ns3="33f9767d-4f38-4963-abd5-88c1400b7c6d" xmlns:ns4="e6cdd4cb-b7ac-410c-ac87-221fc17f8098" targetNamespace="http://schemas.microsoft.com/office/2006/metadata/properties" ma:root="true" ma:fieldsID="09d919fc5bd5eaf1af29c38d62926c4b" ns2:_="" ns3:_="" ns4:_="">
    <xsd:import namespace="c32eef68-f2c3-499d-864e-083c0ea062da"/>
    <xsd:import namespace="33f9767d-4f38-4963-abd5-88c1400b7c6d"/>
    <xsd:import namespace="e6cdd4cb-b7ac-410c-ac87-221fc17f80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OCR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2eef68-f2c3-499d-864e-083c0ea062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f575341d-12a3-4b38-8ebc-05827b45ad9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5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f9767d-4f38-4963-abd5-88c1400b7c6d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cdd4cb-b7ac-410c-ac87-221fc17f8098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9a2379bc-5d01-413b-8480-a4f37cdc3bb5}" ma:internalName="TaxCatchAll" ma:showField="CatchAllData" ma:web="e6cdd4cb-b7ac-410c-ac87-221fc17f809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CCBA1F7-9DC7-4584-8AA9-D056218D2BB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7F31C48-6388-41AF-8480-116A10FA25B2}">
  <ds:schemaRefs>
    <ds:schemaRef ds:uri="http://schemas.microsoft.com/office/2006/metadata/properties"/>
    <ds:schemaRef ds:uri="http://schemas.microsoft.com/office/infopath/2007/PartnerControls"/>
    <ds:schemaRef ds:uri="c32eef68-f2c3-499d-864e-083c0ea062da"/>
    <ds:schemaRef ds:uri="e6cdd4cb-b7ac-410c-ac87-221fc17f8098"/>
  </ds:schemaRefs>
</ds:datastoreItem>
</file>

<file path=customXml/itemProps3.xml><?xml version="1.0" encoding="utf-8"?>
<ds:datastoreItem xmlns:ds="http://schemas.openxmlformats.org/officeDocument/2006/customXml" ds:itemID="{370147BC-50AB-4435-8B49-EAE4C7DBD08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4</Words>
  <Characters>2195</Characters>
  <Application>Microsoft Office Word</Application>
  <DocSecurity>0</DocSecurity>
  <Lines>18</Lines>
  <Paragraphs>5</Paragraphs>
  <ScaleCrop>false</ScaleCrop>
  <Company/>
  <LinksUpToDate>false</LinksUpToDate>
  <CharactersWithSpaces>2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leinwort, Seth A</dc:creator>
  <cp:keywords/>
  <dc:description/>
  <cp:lastModifiedBy>Bojan, Katie</cp:lastModifiedBy>
  <cp:revision>2</cp:revision>
  <dcterms:created xsi:type="dcterms:W3CDTF">2025-06-06T19:54:00Z</dcterms:created>
  <dcterms:modified xsi:type="dcterms:W3CDTF">2025-06-06T1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BF7D9F2CBA874D874BA1AE5EB45244</vt:lpwstr>
  </property>
  <property fmtid="{D5CDD505-2E9C-101B-9397-08002B2CF9AE}" pid="3" name="Order">
    <vt:r8>83204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MediaServiceImageTags">
    <vt:lpwstr/>
  </property>
</Properties>
</file>